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4A1D" w:rsidRDefault="00770190">
      <w:pPr>
        <w:rPr>
          <w:sz w:val="2"/>
          <w:szCs w:val="2"/>
        </w:rPr>
      </w:pPr>
      <w:r w:rsidRPr="000E4A1D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90" type="#_x0000_t202" style="position:absolute;margin-left:467.1pt;margin-top:431.45pt;width:26.8pt;height:13.05pt;z-index:-252026880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</w:pPr>
                  <w:r w:rsidRPr="00770190">
                    <w:rPr>
                      <w:rFonts w:ascii="Lato" w:hAnsi="Lato"/>
                    </w:rPr>
                    <w:t>Last</w:t>
                  </w:r>
                </w:p>
              </w:txbxContent>
            </v:textbox>
            <w10:wrap anchorx="page" anchory="page"/>
          </v:shape>
        </w:pict>
      </w:r>
      <w:r w:rsidRPr="000E4A1D">
        <w:pict>
          <v:shape id="_x0000_s1091" type="#_x0000_t202" style="position:absolute;margin-left:359.05pt;margin-top:431.45pt;width:42.85pt;height:13.05pt;z-index:-252027904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</w:pPr>
                  <w:r w:rsidRPr="00770190">
                    <w:rPr>
                      <w:rFonts w:ascii="Lato" w:hAnsi="Lato"/>
                    </w:rPr>
                    <w:t>Middle</w:t>
                  </w:r>
                </w:p>
              </w:txbxContent>
            </v:textbox>
            <w10:wrap anchorx="page" anchory="page"/>
          </v:shape>
        </w:pict>
      </w:r>
      <w:r w:rsidRPr="000E4A1D">
        <w:pict>
          <v:shape id="_x0000_s1092" type="#_x0000_t202" style="position:absolute;margin-left:215.05pt;margin-top:431.45pt;width:32.45pt;height:13.05pt;z-index:-252028928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Firs</w:t>
                  </w:r>
                  <w:r w:rsidR="00770190">
                    <w:rPr>
                      <w:rFonts w:ascii="Lato" w:hAnsi="Lato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0E4A1D">
        <w:pict>
          <v:shape id="_x0000_s1108" type="#_x0000_t202" style="position:absolute;margin-left:30pt;margin-top:71.1pt;width:555.2pt;height:128.05pt;z-index:-252045312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ind w:right="74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 xml:space="preserve">I have read the </w:t>
                  </w:r>
                  <w:r w:rsidRPr="00770190">
                    <w:rPr>
                      <w:rFonts w:ascii="Lato" w:hAnsi="Lato"/>
                      <w:i/>
                    </w:rPr>
                    <w:t xml:space="preserve">Archdiocesan Policy on Background Checks </w:t>
                  </w:r>
                  <w:r w:rsidRPr="00770190">
                    <w:rPr>
                      <w:rFonts w:ascii="Lato" w:hAnsi="Lato"/>
                    </w:rPr>
                    <w:t>and “</w:t>
                  </w:r>
                  <w:r w:rsidRPr="00770190">
                    <w:rPr>
                      <w:rFonts w:ascii="Lato" w:hAnsi="Lato"/>
                      <w:i/>
                    </w:rPr>
                    <w:t>A Summary of Your Rights Under the Fair Credit Reporting Act,</w:t>
                  </w:r>
                  <w:r w:rsidRPr="00770190">
                    <w:rPr>
                      <w:rFonts w:ascii="Lato" w:hAnsi="Lato"/>
                    </w:rPr>
                    <w:t>” understand my rights as outlined in that document and, in connection with my work with children or youth in the Archdiocese of New York, authorize the agency where I am applying or currently serve in the Archdiocese, its affiliates, agents, and independe</w:t>
                  </w:r>
                  <w:r w:rsidRPr="00770190">
                    <w:rPr>
                      <w:rFonts w:ascii="Lato" w:hAnsi="Lato"/>
                    </w:rPr>
                    <w:t>nt contractors, to make the following background checks during the application/screening process and during the course of my employment/service: criminal history, sex offender registration, and social security number verification.</w:t>
                  </w:r>
                </w:p>
                <w:p w:rsidR="000E4A1D" w:rsidRPr="00770190" w:rsidRDefault="00C826B3">
                  <w:pPr>
                    <w:pStyle w:val="BodyText"/>
                    <w:spacing w:before="1"/>
                    <w:ind w:right="17"/>
                    <w:jc w:val="both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 xml:space="preserve">Further, the information </w:t>
                  </w:r>
                  <w:r w:rsidRPr="00770190">
                    <w:rPr>
                      <w:rFonts w:ascii="Lato" w:hAnsi="Lato"/>
                    </w:rPr>
                    <w:t xml:space="preserve">received in connection with this background checks is strictly confidential and will not be released except to the personnel specified in the </w:t>
                  </w:r>
                  <w:r w:rsidRPr="00770190">
                    <w:rPr>
                      <w:rFonts w:ascii="Lato" w:hAnsi="Lato"/>
                      <w:i/>
                    </w:rPr>
                    <w:t>Archdiocesan Policy on Background Checks</w:t>
                  </w:r>
                  <w:r w:rsidRPr="00770190">
                    <w:rPr>
                      <w:rFonts w:ascii="Lato" w:hAnsi="Lato"/>
                    </w:rPr>
                    <w:t>. Unless I so authorize in writing, the Archdiocese and its independent co</w:t>
                  </w:r>
                  <w:r w:rsidRPr="00770190">
                    <w:rPr>
                      <w:rFonts w:ascii="Lato" w:hAnsi="Lato"/>
                    </w:rPr>
                    <w:t>ntractors will not disclose or distribute the information generated from the background checks listed above.</w:t>
                  </w:r>
                </w:p>
                <w:p w:rsidR="000E4A1D" w:rsidRPr="00770190" w:rsidRDefault="00C826B3">
                  <w:pPr>
                    <w:pStyle w:val="BodyText"/>
                    <w:spacing w:before="1"/>
                    <w:ind w:right="17"/>
                    <w:jc w:val="both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Law enforcement, judicial, and governmental agencies are authorized to release all written information about me in connection with the above-author</w:t>
                  </w:r>
                  <w:r w:rsidRPr="00770190">
                    <w:rPr>
                      <w:rFonts w:ascii="Lato" w:hAnsi="Lato"/>
                    </w:rPr>
                    <w:t>ized background checks. To the extent permitted by law I release all individuals, companies, corporations and agencies from any and all liability, claims, and or damages relating to the above-authorized background checks.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line id="_x0000_s1118" style="position:absolute;z-index:-252052480;mso-position-horizontal-relative:page;mso-position-vertical-relative:page" from="36pt,245.65pt" to="504.1pt,245.65pt" strokeweight=".48pt">
            <w10:wrap anchorx="page" anchory="page"/>
          </v:line>
        </w:pict>
      </w:r>
      <w:r w:rsidR="000E4A1D" w:rsidRPr="000E4A1D">
        <w:pict>
          <v:line id="_x0000_s1117" style="position:absolute;z-index:-252051456;mso-position-horizontal-relative:page;mso-position-vertical-relative:page" from="514.05pt,245.65pt" to="576.1pt,245.65pt" strokeweight=".48pt">
            <w10:wrap anchorx="page" anchory="page"/>
          </v:line>
        </w:pict>
      </w:r>
      <w:r w:rsidR="000E4A1D" w:rsidRPr="000E4A1D">
        <w:pict>
          <v:group id="_x0000_s1113" style="position:absolute;margin-left:36pt;margin-top:349.5pt;width:544.5pt;height:21.7pt;z-index:-252050432;mso-position-horizontal-relative:page;mso-position-vertical-relative:page" coordorigin="720,6990" coordsize="10890,434">
            <v:line id="_x0000_s1116" style="position:absolute" from="720,7242" to="11522,7242" strokeweight=".48pt"/>
            <v:shape id="_x0000_s1115" style="position:absolute;left:11038;top:6989;width:563;height:434" coordorigin="11039,6990" coordsize="563,434" o:spt="100" adj="0,,0" path="m11588,7109r-321,l11368,7110r86,8l11523,7133r50,23l11540,7187r-49,31l11428,7247r-75,28l11269,7300r-93,22l11078,7340r13,84l11198,7404r99,-24l11385,7353r76,-31l11523,7291r46,-33l11595,7226r7,-32l11589,7110r-1,-1xm11136,6990r-97,98l11162,7158r-6,-42l11267,7109r321,l11569,7079r-45,-25l11455,7036r-38,-4l11143,7032r-7,-42xm11262,7025r-119,7l11417,7032r-50,-6l11262,7025xe" stroked="f">
              <v:stroke joinstyle="round"/>
              <v:formulas/>
              <v:path arrowok="t" o:connecttype="segments"/>
            </v:shape>
            <v:shape id="_x0000_s1114" style="position:absolute;left:11572;top:7155;width:29;height:39" coordorigin="11573,7156" coordsize="29,39" path="m11602,7194r-3,-10l11593,7174r-9,-9l11573,7156e" filled="f">
              <v:path arrowok="t"/>
            </v:shape>
            <w10:wrap anchorx="page" anchory="page"/>
          </v:group>
        </w:pict>
      </w:r>
      <w:r w:rsidR="000E4A1D" w:rsidRPr="000E4A1D">
        <w:pict>
          <v:line id="_x0000_s1112" style="position:absolute;z-index:-252049408;mso-position-horizontal-relative:page;mso-position-vertical-relative:page" from="36pt,476.15pt" to="576.1pt,476.15pt" strokeweight=".6pt">
            <w10:wrap anchorx="page" anchory="page"/>
          </v:line>
        </w:pict>
      </w:r>
      <w:r w:rsidR="000E4A1D" w:rsidRPr="000E4A1D">
        <w:pict>
          <v:rect id="_x0000_s1111" style="position:absolute;margin-left:468pt;margin-top:675.3pt;width:108pt;height:66.75pt;z-index:-252048384;mso-position-horizontal-relative:page;mso-position-vertical-relative:page" filled="f">
            <w10:wrap anchorx="page" anchory="page"/>
          </v:rect>
        </w:pict>
      </w:r>
      <w:r w:rsidR="000E4A1D" w:rsidRPr="000E4A1D">
        <w:pict>
          <v:rect id="_x0000_s1110" style="position:absolute;margin-left:63pt;margin-top:36pt;width:495pt;height:27pt;z-index:-252047360;mso-position-horizontal-relative:page;mso-position-vertical-relative:page" filled="f">
            <w10:wrap anchorx="page" anchory="page"/>
          </v:rect>
        </w:pict>
      </w:r>
      <w:r w:rsidR="000E4A1D" w:rsidRPr="000E4A1D">
        <w:pict>
          <v:rect id="_x0000_s1109" style="position:absolute;margin-left:30pt;margin-top:381.75pt;width:546pt;height:20.25pt;z-index:-252046336;mso-position-horizontal-relative:page;mso-position-vertical-relative:page" filled="f">
            <w10:wrap anchorx="page" anchory="page"/>
          </v:rect>
        </w:pict>
      </w:r>
      <w:r w:rsidR="000E4A1D" w:rsidRPr="000E4A1D">
        <w:pict>
          <v:shape id="_x0000_s1107" type="#_x0000_t202" style="position:absolute;margin-left:35pt;margin-top:209.35pt;width:405.5pt;height:15.3pt;z-index:-252044288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770190">
                    <w:rPr>
                      <w:rFonts w:ascii="Lato" w:hAnsi="Lato"/>
                    </w:rPr>
                    <w:t>The following information is tr</w:t>
                  </w:r>
                  <w:r w:rsidRPr="00770190">
                    <w:rPr>
                      <w:rFonts w:ascii="Lato" w:hAnsi="Lato"/>
                    </w:rPr>
                    <w:t xml:space="preserve">ue and correct to the best of my knowledge: </w:t>
                  </w:r>
                  <w:r w:rsidRPr="00770190">
                    <w:rPr>
                      <w:rFonts w:ascii="Lato" w:hAnsi="Lato"/>
                      <w:b/>
                      <w:i/>
                      <w:sz w:val="24"/>
                    </w:rPr>
                    <w:t>[PRINT CLEARLY]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6" type="#_x0000_t202" style="position:absolute;margin-left:35pt;margin-top:246pt;width:97.05pt;height:13.05pt;z-index:-252043264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</w:pPr>
                  <w:r>
                    <w:t>Parish/</w:t>
                  </w:r>
                  <w:r w:rsidRPr="00770190">
                    <w:rPr>
                      <w:rFonts w:ascii="Lato" w:hAnsi="Lato"/>
                    </w:rPr>
                    <w:t>Institution</w:t>
                  </w:r>
                  <w:r>
                    <w:t xml:space="preserve"> Name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5" type="#_x0000_t202" style="position:absolute;margin-left:359.05pt;margin-top:246pt;width:19.2pt;height:13.05pt;z-index:-252042240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</w:pPr>
                  <w:r>
                    <w:t>City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4" type="#_x0000_t202" style="position:absolute;margin-left:517pt;margin-top:245.5pt;width:54.3pt;height:13.05pt;z-index:-252041216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spacing w:before="10"/>
                    <w:ind w:left="20"/>
                    <w:rPr>
                      <w:rFonts w:ascii="Lato" w:hAnsi="Lato"/>
                      <w:b/>
                      <w:sz w:val="20"/>
                    </w:rPr>
                  </w:pPr>
                  <w:r w:rsidRPr="00770190">
                    <w:rPr>
                      <w:rFonts w:ascii="Lato" w:hAnsi="Lato"/>
                      <w:b/>
                      <w:sz w:val="20"/>
                    </w:rPr>
                    <w:t>Institution #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3" type="#_x0000_t202" style="position:absolute;margin-left:35pt;margin-top:268.95pt;width:454.55pt;height:13.05pt;z-index:-252040192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  <w:rPr>
                      <w:b/>
                    </w:rPr>
                  </w:pPr>
                  <w:r>
                    <w:rPr>
                      <w:b/>
                    </w:rPr>
                    <w:t xml:space="preserve">Check ONLY ONE box </w:t>
                  </w:r>
                  <w:r>
                    <w:t xml:space="preserve">– for the program you facilitate the most at the Parish/Institution that you listed </w:t>
                  </w:r>
                  <w:proofErr w:type="gramStart"/>
                  <w:r>
                    <w:t xml:space="preserve">above </w:t>
                  </w:r>
                  <w:r>
                    <w:rPr>
                      <w:b/>
                    </w:rPr>
                    <w:t>: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2" type="#_x0000_t202" style="position:absolute;margin-left:71pt;margin-top:279.95pt;width:45pt;height:17.6pt;z-index:-252039168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spacing w:before="20"/>
                    <w:ind w:left="20"/>
                    <w:rPr>
                      <w:rFonts w:ascii="Lato" w:hAnsi="Lato"/>
                      <w:sz w:val="20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  <w:r>
                    <w:rPr>
                      <w:sz w:val="28"/>
                    </w:rPr>
                    <w:t xml:space="preserve"> </w:t>
                  </w:r>
                  <w:r>
                    <w:rPr>
                      <w:sz w:val="20"/>
                    </w:rPr>
                    <w:t>Parish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1" type="#_x0000_t202" style="position:absolute;margin-left:263.05pt;margin-top:279.95pt;width:39.9pt;height:17.6pt;z-index:-252038144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spacing w:before="20"/>
                    <w:ind w:left="20"/>
                    <w:rPr>
                      <w:sz w:val="20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  <w:r>
                    <w:rPr>
                      <w:sz w:val="28"/>
                    </w:rPr>
                    <w:t xml:space="preserve"> </w:t>
                  </w:r>
                  <w:r>
                    <w:rPr>
                      <w:sz w:val="20"/>
                    </w:rPr>
                    <w:t>Misc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100" type="#_x0000_t202" style="position:absolute;margin-left:455.05pt;margin-top:279.95pt;width:118.65pt;height:32.35pt;z-index:-252037120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20" w:line="303" w:lineRule="exact"/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  <w:r>
                    <w:rPr>
                      <w:sz w:val="28"/>
                    </w:rPr>
                    <w:t xml:space="preserve"> </w:t>
                  </w:r>
                  <w:r>
                    <w:t>Pre-School (stand alone)</w:t>
                  </w:r>
                </w:p>
                <w:p w:rsidR="000E4A1D" w:rsidRDefault="00C826B3">
                  <w:pPr>
                    <w:pStyle w:val="BodyText"/>
                    <w:spacing w:before="0" w:line="303" w:lineRule="exact"/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  <w:r>
                    <w:rPr>
                      <w:sz w:val="28"/>
                    </w:rPr>
                    <w:t xml:space="preserve"> </w:t>
                  </w:r>
                  <w:r w:rsidRPr="00770190">
                    <w:rPr>
                      <w:rFonts w:ascii="Lato" w:hAnsi="Lato"/>
                    </w:rPr>
                    <w:t>CYO</w:t>
                  </w:r>
                  <w:r>
                    <w:t>-Sports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9" type="#_x0000_t202" style="position:absolute;margin-left:71pt;margin-top:294.7pt;width:14.5pt;height:47.15pt;z-index:-252036096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spacing w:before="20" w:line="303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  <w:p w:rsidR="000E4A1D" w:rsidRDefault="00C826B3">
                  <w:pPr>
                    <w:spacing w:line="295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  <w:p w:rsidR="000E4A1D" w:rsidRDefault="00C826B3">
                  <w:pPr>
                    <w:spacing w:line="303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8" type="#_x0000_t202" style="position:absolute;margin-left:263.05pt;margin-top:294.7pt;width:14.5pt;height:47.15pt;z-index:-252035072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spacing w:before="20" w:line="303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  <w:p w:rsidR="000E4A1D" w:rsidRDefault="00C826B3">
                  <w:pPr>
                    <w:spacing w:line="295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  <w:p w:rsidR="000E4A1D" w:rsidRDefault="00C826B3">
                  <w:pPr>
                    <w:spacing w:line="303" w:lineRule="exact"/>
                    <w:ind w:left="20"/>
                    <w:rPr>
                      <w:rFonts w:ascii="Wingdings" w:hAnsi="Wingdings"/>
                      <w:sz w:val="28"/>
                    </w:rPr>
                  </w:pPr>
                  <w:r>
                    <w:rPr>
                      <w:rFonts w:ascii="Wingdings" w:hAnsi="Wingdings"/>
                      <w:sz w:val="28"/>
                    </w:rPr>
                    <w:t>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7" type="#_x0000_t202" style="position:absolute;margin-left:89pt;margin-top:298.45pt;width:83.2pt;height:42.55pt;z-index:-252034048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 w:line="307" w:lineRule="auto"/>
                    <w:ind w:right="-4"/>
                  </w:pPr>
                  <w:r>
                    <w:t xml:space="preserve">Religious Education </w:t>
                  </w:r>
                  <w:r w:rsidRPr="00770190">
                    <w:rPr>
                      <w:rFonts w:ascii="Lato" w:hAnsi="Lato"/>
                    </w:rPr>
                    <w:t>Elementary</w:t>
                  </w:r>
                  <w:r>
                    <w:t xml:space="preserve"> School</w:t>
                  </w:r>
                </w:p>
                <w:p w:rsidR="000E4A1D" w:rsidRDefault="00C826B3">
                  <w:pPr>
                    <w:pStyle w:val="BodyText"/>
                    <w:spacing w:before="2"/>
                  </w:pPr>
                  <w:r>
                    <w:t>Agency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6" type="#_x0000_t202" style="position:absolute;margin-left:281.05pt;margin-top:298.45pt;width:80.8pt;height:42.55pt;z-index:-252033024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 w:line="307" w:lineRule="auto"/>
                  </w:pPr>
                  <w:r>
                    <w:t xml:space="preserve">High School Boys High </w:t>
                  </w:r>
                  <w:r w:rsidRPr="00770190">
                    <w:rPr>
                      <w:rFonts w:ascii="Lato" w:hAnsi="Lato"/>
                    </w:rPr>
                    <w:t>School</w:t>
                  </w:r>
                  <w:r>
                    <w:t xml:space="preserve"> Girls</w:t>
                  </w:r>
                </w:p>
                <w:p w:rsidR="000E4A1D" w:rsidRDefault="00C826B3">
                  <w:pPr>
                    <w:pStyle w:val="BodyText"/>
                    <w:spacing w:before="2"/>
                  </w:pPr>
                  <w:r>
                    <w:t>High School Co-Ed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5" type="#_x0000_t202" style="position:absolute;margin-left:35pt;margin-top:362.4pt;width:519.6pt;height:13.05pt;z-index:-252032000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spacing w:before="10"/>
                  </w:pPr>
                  <w:r>
                    <w:t xml:space="preserve">Write your </w:t>
                  </w:r>
                  <w:r>
                    <w:rPr>
                      <w:b/>
                    </w:rPr>
                    <w:t xml:space="preserve">Position </w:t>
                  </w:r>
                  <w:r>
                    <w:t xml:space="preserve">in the above program (e.g., Administrative/Secretary, Catechist, Teacher, Teacher’s Aide, </w:t>
                  </w:r>
                  <w:proofErr w:type="gramStart"/>
                  <w:r>
                    <w:t>CYO</w:t>
                  </w:r>
                  <w:proofErr w:type="gramEnd"/>
                  <w:r>
                    <w:t>-Basketball):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4" type="#_x0000_t202" style="position:absolute;margin-left:35pt;margin-top:408.5pt;width:544.3pt;height:24.45pt;z-index:-252030976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 w:line="229" w:lineRule="exact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Legal</w:t>
                  </w:r>
                </w:p>
                <w:p w:rsidR="000E4A1D" w:rsidRPr="00770190" w:rsidRDefault="00C826B3">
                  <w:pPr>
                    <w:pStyle w:val="BodyText"/>
                    <w:tabs>
                      <w:tab w:val="left" w:pos="10866"/>
                    </w:tabs>
                    <w:spacing w:before="0" w:line="229" w:lineRule="exact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Name:</w:t>
                  </w:r>
                  <w:r w:rsidRPr="00770190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770190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93" type="#_x0000_t202" style="position:absolute;margin-left:71pt;margin-top:431.45pt;width:100.95pt;height:13.05pt;z-index:-252029952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proofErr w:type="gramStart"/>
                  <w:r w:rsidRPr="00770190">
                    <w:rPr>
                      <w:rFonts w:ascii="Lato" w:hAnsi="Lato"/>
                    </w:rPr>
                    <w:t>Prefix(</w:t>
                  </w:r>
                  <w:proofErr w:type="gramEnd"/>
                  <w:r w:rsidRPr="00770190">
                    <w:rPr>
                      <w:rFonts w:ascii="Lato" w:hAnsi="Lato"/>
                    </w:rPr>
                    <w:t xml:space="preserve">e.g. </w:t>
                  </w:r>
                  <w:proofErr w:type="spellStart"/>
                  <w:r w:rsidRPr="00770190">
                    <w:rPr>
                      <w:rFonts w:ascii="Lato" w:hAnsi="Lato"/>
                    </w:rPr>
                    <w:t>Mr</w:t>
                  </w:r>
                  <w:proofErr w:type="spellEnd"/>
                  <w:r w:rsidRPr="00770190">
                    <w:rPr>
                      <w:rFonts w:ascii="Lato" w:hAnsi="Lato"/>
                    </w:rPr>
                    <w:t xml:space="preserve">, </w:t>
                  </w:r>
                  <w:proofErr w:type="spellStart"/>
                  <w:r w:rsidRPr="00770190">
                    <w:rPr>
                      <w:rFonts w:ascii="Lato" w:hAnsi="Lato"/>
                    </w:rPr>
                    <w:t>Mrs</w:t>
                  </w:r>
                  <w:proofErr w:type="spellEnd"/>
                  <w:r w:rsidRPr="00770190">
                    <w:rPr>
                      <w:rFonts w:ascii="Lato" w:hAnsi="Lato"/>
                    </w:rPr>
                    <w:t>, Ms)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9" type="#_x0000_t202" style="position:absolute;margin-left:539.1pt;margin-top:431.45pt;width:26.85pt;height:13.05pt;z-index:-252025856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Suffix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8" type="#_x0000_t202" style="position:absolute;margin-left:35pt;margin-top:475.1pt;width:334.75pt;height:13.05pt;z-index:-252024832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Other name used (e.g., nickname, maiden name, religious name, or divorced name)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7" type="#_x0000_t202" style="position:absolute;margin-left:35pt;margin-top:500.45pt;width:544.3pt;height:13.05pt;z-index:-252023808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tabs>
                      <w:tab w:val="left" w:pos="8706"/>
                      <w:tab w:val="left" w:pos="9053"/>
                      <w:tab w:val="left" w:pos="9482"/>
                      <w:tab w:val="left" w:pos="10866"/>
                    </w:tabs>
                    <w:spacing w:before="10"/>
                  </w:pPr>
                  <w:r>
                    <w:rPr>
                      <w:color w:val="808080"/>
                      <w:w w:val="99"/>
                      <w:u w:val="single" w:color="333333"/>
                    </w:rPr>
                    <w:t xml:space="preserve"> </w:t>
                  </w:r>
                  <w:r>
                    <w:rPr>
                      <w:color w:val="808080"/>
                      <w:u w:val="single" w:color="333333"/>
                    </w:rPr>
                    <w:tab/>
                  </w:r>
                  <w:r>
                    <w:rPr>
                      <w:color w:val="808080"/>
                      <w:spacing w:val="-4"/>
                    </w:rPr>
                    <w:t>|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ab/>
                  </w:r>
                  <w:r>
                    <w:rPr>
                      <w:color w:val="808080"/>
                    </w:rPr>
                    <w:t>|</w:t>
                  </w:r>
                  <w:r>
                    <w:rPr>
                      <w:color w:val="808080"/>
                      <w:spacing w:val="-3"/>
                    </w:rPr>
                    <w:t xml:space="preserve"> </w:t>
                  </w:r>
                  <w:r>
                    <w:rPr>
                      <w:color w:val="808080"/>
                      <w:spacing w:val="-4"/>
                    </w:rPr>
                    <w:t>|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ab/>
                  </w:r>
                  <w:r>
                    <w:rPr>
                      <w:color w:val="808080"/>
                    </w:rPr>
                    <w:t>|</w:t>
                  </w:r>
                  <w:r>
                    <w:rPr>
                      <w:color w:val="808080"/>
                      <w:spacing w:val="-2"/>
                    </w:rPr>
                    <w:t xml:space="preserve"> </w:t>
                  </w:r>
                  <w:r>
                    <w:rPr>
                      <w:color w:val="808080"/>
                      <w:w w:val="99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6" type="#_x0000_t202" style="position:absolute;margin-left:35pt;margin-top:511.95pt;width:128.05pt;height:13.05pt;z-index:-252022784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spacing w:before="10"/>
                    <w:ind w:left="20"/>
                    <w:rPr>
                      <w:rFonts w:ascii="Lato" w:hAnsi="Lato"/>
                      <w:sz w:val="16"/>
                    </w:rPr>
                  </w:pPr>
                  <w:r w:rsidRPr="00770190">
                    <w:rPr>
                      <w:rFonts w:ascii="Lato" w:hAnsi="Lato"/>
                      <w:sz w:val="20"/>
                    </w:rPr>
                    <w:t xml:space="preserve">Current Address (NO PO </w:t>
                  </w:r>
                  <w:r w:rsidRPr="00770190">
                    <w:rPr>
                      <w:rFonts w:ascii="Lato" w:hAnsi="Lato"/>
                      <w:sz w:val="16"/>
                    </w:rPr>
                    <w:t>Boxes)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5" type="#_x0000_t202" style="position:absolute;margin-left:325.55pt;margin-top:511.95pt;width:16.85pt;height:13.05pt;z-index:-252021760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Apt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4" type="#_x0000_t202" style="position:absolute;margin-left:395.05pt;margin-top:511.95pt;width:19.2pt;height:13.05pt;z-index:-252020736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City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3" type="#_x0000_t202" style="position:absolute;margin-left:471.2pt;margin-top:511.95pt;width:21.9pt;height:13.05pt;z-index:-252019712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State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2" type="#_x0000_t202" style="position:absolute;margin-left:539.1pt;margin-top:511.95pt;width:15.7pt;height:13.05pt;z-index:-252018688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Zip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1" type="#_x0000_t202" style="position:absolute;margin-left:35pt;margin-top:535pt;width:544.3pt;height:13.05pt;z-index:-252017664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pStyle w:val="BodyText"/>
                    <w:tabs>
                      <w:tab w:val="left" w:pos="8706"/>
                      <w:tab w:val="left" w:pos="9053"/>
                      <w:tab w:val="left" w:pos="9482"/>
                      <w:tab w:val="left" w:pos="10866"/>
                    </w:tabs>
                    <w:spacing w:before="10"/>
                  </w:pPr>
                  <w:r>
                    <w:rPr>
                      <w:color w:val="808080"/>
                      <w:w w:val="99"/>
                      <w:u w:val="single" w:color="333333"/>
                    </w:rPr>
                    <w:t xml:space="preserve"> </w:t>
                  </w:r>
                  <w:r>
                    <w:rPr>
                      <w:color w:val="808080"/>
                      <w:u w:val="single" w:color="333333"/>
                    </w:rPr>
                    <w:tab/>
                  </w:r>
                  <w:r>
                    <w:rPr>
                      <w:color w:val="808080"/>
                      <w:spacing w:val="-4"/>
                    </w:rPr>
                    <w:t>|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ab/>
                  </w:r>
                  <w:r>
                    <w:rPr>
                      <w:color w:val="808080"/>
                    </w:rPr>
                    <w:t>|</w:t>
                  </w:r>
                  <w:r>
                    <w:rPr>
                      <w:color w:val="808080"/>
                      <w:spacing w:val="-3"/>
                    </w:rPr>
                    <w:t xml:space="preserve"> </w:t>
                  </w:r>
                  <w:r>
                    <w:rPr>
                      <w:color w:val="808080"/>
                      <w:spacing w:val="-4"/>
                    </w:rPr>
                    <w:t>|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spacing w:val="-4"/>
                      <w:u w:val="single" w:color="000000"/>
                    </w:rPr>
                    <w:tab/>
                  </w:r>
                  <w:r>
                    <w:rPr>
                      <w:color w:val="808080"/>
                    </w:rPr>
                    <w:t>|</w:t>
                  </w:r>
                  <w:r>
                    <w:rPr>
                      <w:color w:val="808080"/>
                      <w:spacing w:val="-2"/>
                    </w:rPr>
                    <w:t xml:space="preserve"> </w:t>
                  </w:r>
                  <w:r>
                    <w:rPr>
                      <w:color w:val="808080"/>
                      <w:w w:val="99"/>
                      <w:u w:val="single" w:color="000000"/>
                    </w:rPr>
                    <w:t xml:space="preserve"> </w:t>
                  </w:r>
                  <w:r>
                    <w:rPr>
                      <w:color w:val="808080"/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80" type="#_x0000_t202" style="position:absolute;margin-left:35pt;margin-top:546.4pt;width:117.5pt;height:13.05pt;z-index:-252016640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spacing w:before="10"/>
                    <w:ind w:left="20"/>
                    <w:rPr>
                      <w:rFonts w:ascii="Lato" w:hAnsi="Lato"/>
                      <w:sz w:val="16"/>
                    </w:rPr>
                  </w:pPr>
                  <w:r w:rsidRPr="00770190">
                    <w:rPr>
                      <w:rFonts w:ascii="Lato" w:hAnsi="Lato"/>
                      <w:sz w:val="20"/>
                    </w:rPr>
                    <w:t xml:space="preserve">Prior Address (NO PO </w:t>
                  </w:r>
                  <w:r w:rsidRPr="00770190">
                    <w:rPr>
                      <w:rFonts w:ascii="Lato" w:hAnsi="Lato"/>
                      <w:sz w:val="16"/>
                    </w:rPr>
                    <w:t>Boxes)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9" type="#_x0000_t202" style="position:absolute;margin-left:323.05pt;margin-top:546.4pt;width:16.85pt;height:13.05pt;z-index:-252015616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Apt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8" type="#_x0000_t202" style="position:absolute;margin-left:395.05pt;margin-top:546.4pt;width:19.2pt;height:13.05pt;z-index:-252014592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City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7" type="#_x0000_t202" style="position:absolute;margin-left:471.2pt;margin-top:546.4pt;width:21.9pt;height:13.05pt;z-index:-252013568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State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6" type="#_x0000_t202" style="position:absolute;margin-left:539.1pt;margin-top:546.4pt;width:15.7pt;height:13.05pt;z-index:-252012544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770190">
                    <w:rPr>
                      <w:rFonts w:ascii="Lato" w:hAnsi="Lato"/>
                    </w:rPr>
                    <w:t>Zip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5" type="#_x0000_t202" style="position:absolute;margin-left:35pt;margin-top:571.95pt;width:75.25pt;height:15.3pt;z-index:-252011520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spacing w:before="10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145134">
                    <w:rPr>
                      <w:rFonts w:ascii="Lato" w:hAnsi="Lato"/>
                      <w:b/>
                      <w:sz w:val="24"/>
                    </w:rPr>
                    <w:t>Date of Birth*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4" type="#_x0000_t202" style="position:absolute;margin-left:143pt;margin-top:573.75pt;width:53.35pt;height:22.6pt;z-index:-252010496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tabs>
                      <w:tab w:val="left" w:pos="463"/>
                      <w:tab w:val="left" w:pos="1003"/>
                    </w:tabs>
                    <w:spacing w:before="10"/>
                    <w:ind w:left="20"/>
                    <w:rPr>
                      <w:b/>
                      <w:sz w:val="20"/>
                    </w:rPr>
                  </w:pP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</w:p>
                <w:p w:rsidR="000E4A1D" w:rsidRDefault="00C826B3">
                  <w:pPr>
                    <w:spacing w:before="7"/>
                    <w:ind w:left="260"/>
                    <w:rPr>
                      <w:sz w:val="16"/>
                    </w:rPr>
                  </w:pPr>
                  <w:r>
                    <w:rPr>
                      <w:sz w:val="16"/>
                    </w:rPr>
                    <w:t>Month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3" type="#_x0000_t202" style="position:absolute;margin-left:217.55pt;margin-top:573.75pt;width:53.25pt;height:22.6pt;z-index:-252009472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tabs>
                      <w:tab w:val="left" w:pos="463"/>
                      <w:tab w:val="left" w:pos="1001"/>
                    </w:tabs>
                    <w:spacing w:before="10"/>
                    <w:ind w:left="20"/>
                    <w:rPr>
                      <w:b/>
                      <w:sz w:val="20"/>
                    </w:rPr>
                  </w:pP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</w:p>
                <w:p w:rsidR="000E4A1D" w:rsidRDefault="00C826B3">
                  <w:pPr>
                    <w:spacing w:before="7"/>
                    <w:ind w:left="332"/>
                    <w:rPr>
                      <w:sz w:val="16"/>
                    </w:rPr>
                  </w:pPr>
                  <w:r>
                    <w:rPr>
                      <w:sz w:val="16"/>
                    </w:rPr>
                    <w:t>Day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2" type="#_x0000_t202" style="position:absolute;margin-left:289.55pt;margin-top:573.75pt;width:107.15pt;height:22.6pt;z-index:-252008448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tabs>
                      <w:tab w:val="left" w:pos="444"/>
                      <w:tab w:val="left" w:pos="982"/>
                      <w:tab w:val="left" w:pos="1522"/>
                      <w:tab w:val="left" w:pos="2059"/>
                    </w:tabs>
                    <w:spacing w:before="10"/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</w:p>
                <w:p w:rsidR="000E4A1D" w:rsidRDefault="00C826B3">
                  <w:pPr>
                    <w:spacing w:before="7"/>
                    <w:ind w:right="47"/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Year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1" type="#_x0000_t202" style="position:absolute;margin-left:35pt;margin-top:594.65pt;width:520.4pt;height:10.95pt;z-index:-252007424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spacing w:before="14"/>
                    <w:ind w:left="20"/>
                    <w:rPr>
                      <w:rFonts w:ascii="Lato" w:hAnsi="Lato"/>
                      <w:sz w:val="16"/>
                    </w:rPr>
                  </w:pPr>
                  <w:r w:rsidRPr="00145134">
                    <w:rPr>
                      <w:rFonts w:ascii="Lato" w:hAnsi="Lato"/>
                      <w:sz w:val="16"/>
                    </w:rPr>
                    <w:t xml:space="preserve">*Date of Birth is </w:t>
                  </w:r>
                  <w:r w:rsidRPr="00145134">
                    <w:rPr>
                      <w:rFonts w:ascii="Lato" w:hAnsi="Lato"/>
                      <w:b/>
                      <w:i/>
                      <w:sz w:val="16"/>
                    </w:rPr>
                    <w:t>REQUIRED</w:t>
                  </w:r>
                  <w:r w:rsidRPr="00145134">
                    <w:rPr>
                      <w:rFonts w:ascii="Lato" w:hAnsi="Lato"/>
                      <w:sz w:val="16"/>
                    </w:rPr>
                    <w:t>; information is used for identification purposes only. Age is in no way used as a qualification for employment or volunteer service.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70" type="#_x0000_t202" style="position:absolute;margin-left:35pt;margin-top:615.65pt;width:184.8pt;height:15.3pt;z-index:-252006400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spacing w:before="10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145134">
                    <w:rPr>
                      <w:rFonts w:ascii="Lato" w:hAnsi="Lato"/>
                      <w:b/>
                      <w:sz w:val="24"/>
                    </w:rPr>
                    <w:t>Social Security# (U.S. Issued Only):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9" type="#_x0000_t202" style="position:absolute;margin-left:230.3pt;margin-top:617.45pt;width:253.35pt;height:13.05pt;z-index:-252005376;mso-position-horizontal-relative:page;mso-position-vertical-relative:page" filled="f" stroked="f">
            <v:textbox inset="0,0,0,0">
              <w:txbxContent>
                <w:p w:rsidR="000E4A1D" w:rsidRDefault="00C826B3">
                  <w:pPr>
                    <w:tabs>
                      <w:tab w:val="left" w:pos="463"/>
                      <w:tab w:val="left" w:pos="1001"/>
                      <w:tab w:val="left" w:pos="1539"/>
                      <w:tab w:val="left" w:pos="2194"/>
                      <w:tab w:val="left" w:pos="2732"/>
                      <w:tab w:val="left" w:pos="3387"/>
                      <w:tab w:val="left" w:pos="3925"/>
                      <w:tab w:val="left" w:pos="4462"/>
                      <w:tab w:val="left" w:pos="5003"/>
                    </w:tabs>
                    <w:spacing w:before="10"/>
                    <w:ind w:left="20"/>
                    <w:rPr>
                      <w:b/>
                      <w:sz w:val="20"/>
                    </w:rPr>
                  </w:pP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-</w:t>
                  </w:r>
                  <w:r>
                    <w:rPr>
                      <w:b/>
                      <w:spacing w:val="3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-</w:t>
                  </w:r>
                  <w:r>
                    <w:rPr>
                      <w:b/>
                      <w:spacing w:val="2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4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1"/>
                      <w:sz w:val="2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</w:rPr>
                    <w:t>|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 xml:space="preserve"> </w:t>
                  </w:r>
                  <w:r>
                    <w:rPr>
                      <w:b/>
                      <w:color w:val="808080"/>
                      <w:spacing w:val="-3"/>
                      <w:sz w:val="20"/>
                      <w:u w:val="single" w:color="000000"/>
                    </w:rPr>
                    <w:tab/>
                  </w:r>
                  <w:r>
                    <w:rPr>
                      <w:b/>
                      <w:color w:val="808080"/>
                      <w:sz w:val="20"/>
                    </w:rPr>
                    <w:t>|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8" type="#_x0000_t202" style="position:absolute;margin-left:35pt;margin-top:640.65pt;width:507.25pt;height:10.95pt;z-index:-252004352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spacing w:before="14"/>
                    <w:ind w:left="20"/>
                    <w:rPr>
                      <w:rFonts w:ascii="Lato" w:hAnsi="Lato"/>
                      <w:b/>
                      <w:i/>
                      <w:sz w:val="16"/>
                    </w:rPr>
                  </w:pPr>
                  <w:r w:rsidRPr="00145134">
                    <w:rPr>
                      <w:rFonts w:ascii="Lato" w:hAnsi="Lato"/>
                      <w:sz w:val="16"/>
                    </w:rPr>
                    <w:t xml:space="preserve">**SSN is </w:t>
                  </w:r>
                  <w:r w:rsidRPr="00145134">
                    <w:rPr>
                      <w:rFonts w:ascii="Lato" w:hAnsi="Lato"/>
                      <w:b/>
                      <w:i/>
                      <w:sz w:val="16"/>
                    </w:rPr>
                    <w:t xml:space="preserve">REQUIRED; If the individual is a foreign citizen and does not have an SSN, leave blank &amp; attach a government issued picture ID to this </w:t>
                  </w:r>
                  <w:proofErr w:type="gramStart"/>
                  <w:r w:rsidRPr="00145134">
                    <w:rPr>
                      <w:rFonts w:ascii="Lato" w:hAnsi="Lato"/>
                      <w:b/>
                      <w:i/>
                      <w:sz w:val="16"/>
                    </w:rPr>
                    <w:t>form .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7" type="#_x0000_t202" style="position:absolute;margin-left:35pt;margin-top:661.5pt;width:283.8pt;height:13.05pt;z-index:-252003328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pStyle w:val="BodyText"/>
                    <w:tabs>
                      <w:tab w:val="left" w:pos="3280"/>
                      <w:tab w:val="left" w:pos="5656"/>
                    </w:tabs>
                    <w:spacing w:before="10"/>
                    <w:rPr>
                      <w:rFonts w:ascii="Lato" w:hAnsi="Lato"/>
                    </w:rPr>
                  </w:pPr>
                  <w:r w:rsidRPr="00145134">
                    <w:rPr>
                      <w:rFonts w:ascii="Lato" w:hAnsi="Lato"/>
                    </w:rPr>
                    <w:t>Daytime Telephone</w:t>
                  </w:r>
                  <w:r w:rsidRPr="00145134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145134">
                    <w:rPr>
                      <w:rFonts w:ascii="Lato" w:hAnsi="Lato"/>
                    </w:rPr>
                    <w:t>Number:</w:t>
                  </w:r>
                  <w:r w:rsidRPr="00145134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145134">
                    <w:rPr>
                      <w:rFonts w:ascii="Lato" w:hAnsi="Lato"/>
                    </w:rPr>
                    <w:t>(</w:t>
                  </w:r>
                  <w:r w:rsidRPr="00145134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u w:val="single"/>
                    </w:rPr>
                    <w:tab/>
                  </w:r>
                  <w:r w:rsidRPr="00145134">
                    <w:rPr>
                      <w:rFonts w:ascii="Lato" w:hAnsi="Lato"/>
                    </w:rPr>
                    <w:t>)</w:t>
                  </w:r>
                  <w:r w:rsidRPr="00145134">
                    <w:rPr>
                      <w:rFonts w:ascii="Lato" w:hAnsi="Lato"/>
                      <w:spacing w:val="2"/>
                    </w:rPr>
                    <w:t xml:space="preserve"> </w:t>
                  </w:r>
                  <w:r w:rsidRPr="00145134">
                    <w:rPr>
                      <w:rFonts w:ascii="Lato" w:hAnsi="Lato"/>
                    </w:rPr>
                    <w:t>-</w:t>
                  </w:r>
                  <w:r w:rsidRPr="00145134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145134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6" type="#_x0000_t202" style="position:absolute;margin-left:155.6pt;margin-top:673pt;width:44.85pt;height:13.05pt;z-index:-252002304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145134">
                    <w:rPr>
                      <w:rFonts w:ascii="Lato" w:hAnsi="Lato"/>
                    </w:rPr>
                    <w:t>Area Code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5" type="#_x0000_t202" style="position:absolute;margin-left:251.05pt;margin-top:673pt;width:34.55pt;height:13.05pt;z-index:-252001280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pStyle w:val="BodyText"/>
                    <w:spacing w:before="10"/>
                    <w:rPr>
                      <w:rFonts w:ascii="Lato" w:hAnsi="Lato"/>
                    </w:rPr>
                  </w:pPr>
                  <w:r w:rsidRPr="00145134">
                    <w:rPr>
                      <w:rFonts w:ascii="Lato" w:hAnsi="Lato"/>
                    </w:rPr>
                    <w:t>Number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4" type="#_x0000_t202" style="position:absolute;margin-left:35pt;margin-top:684.4pt;width:419.9pt;height:13.05pt;z-index:-252000256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pStyle w:val="BodyText"/>
                    <w:tabs>
                      <w:tab w:val="left" w:pos="6546"/>
                      <w:tab w:val="left" w:pos="8378"/>
                    </w:tabs>
                    <w:spacing w:before="10"/>
                    <w:rPr>
                      <w:rFonts w:ascii="Lato" w:hAnsi="Lato"/>
                    </w:rPr>
                  </w:pPr>
                  <w:r w:rsidRPr="00145134">
                    <w:rPr>
                      <w:rFonts w:ascii="Lato" w:hAnsi="Lato"/>
                    </w:rPr>
                    <w:t>Signature:</w:t>
                  </w:r>
                  <w:r w:rsidRPr="00145134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u w:val="single"/>
                    </w:rPr>
                    <w:tab/>
                  </w:r>
                  <w:r w:rsidRPr="00145134">
                    <w:rPr>
                      <w:rFonts w:ascii="Lato" w:hAnsi="Lato"/>
                    </w:rPr>
                    <w:t>Date:</w:t>
                  </w:r>
                  <w:r w:rsidRPr="00145134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145134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3" type="#_x0000_t202" style="position:absolute;margin-left:35pt;margin-top:707.45pt;width:400.3pt;height:13.05pt;z-index:-251999232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pStyle w:val="BodyText"/>
                    <w:tabs>
                      <w:tab w:val="left" w:pos="7986"/>
                    </w:tabs>
                    <w:spacing w:before="10"/>
                    <w:rPr>
                      <w:rFonts w:ascii="Lato" w:hAnsi="Lato"/>
                    </w:rPr>
                  </w:pPr>
                  <w:r w:rsidRPr="00145134">
                    <w:rPr>
                      <w:rFonts w:ascii="Lato" w:hAnsi="Lato"/>
                    </w:rPr>
                    <w:t>Parent's Signature (for</w:t>
                  </w:r>
                  <w:r w:rsidRPr="00145134">
                    <w:rPr>
                      <w:rFonts w:ascii="Lato" w:hAnsi="Lato"/>
                      <w:spacing w:val="-12"/>
                    </w:rPr>
                    <w:t xml:space="preserve"> </w:t>
                  </w:r>
                  <w:r w:rsidRPr="00145134">
                    <w:rPr>
                      <w:rFonts w:ascii="Lato" w:hAnsi="Lato"/>
                    </w:rPr>
                    <w:t>minors):</w:t>
                  </w:r>
                  <w:r w:rsidRPr="00145134">
                    <w:rPr>
                      <w:rFonts w:ascii="Lato" w:hAnsi="Lato"/>
                      <w:spacing w:val="4"/>
                    </w:rPr>
                    <w:t xml:space="preserve"> </w:t>
                  </w:r>
                  <w:r w:rsidRPr="00145134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2" type="#_x0000_t202" style="position:absolute;margin-left:468pt;margin-top:675.3pt;width:108pt;height:66.75pt;z-index:-251998208;mso-position-horizontal-relative:page;mso-position-vertical-relative:page" filled="f" stroked="f">
            <v:textbox inset="0,0,0,0">
              <w:txbxContent>
                <w:p w:rsidR="000E4A1D" w:rsidRPr="00145134" w:rsidRDefault="00C826B3">
                  <w:pPr>
                    <w:ind w:right="370"/>
                    <w:jc w:val="right"/>
                    <w:rPr>
                      <w:rFonts w:ascii="Lato" w:hAnsi="Lato"/>
                      <w:b/>
                      <w:sz w:val="16"/>
                    </w:rPr>
                  </w:pPr>
                  <w:r w:rsidRPr="00145134">
                    <w:rPr>
                      <w:rFonts w:ascii="Lato" w:hAnsi="Lato"/>
                      <w:b/>
                      <w:sz w:val="16"/>
                      <w:u w:val="single"/>
                    </w:rPr>
                    <w:t>For Office Use Only</w:t>
                  </w:r>
                </w:p>
                <w:p w:rsidR="000E4A1D" w:rsidRPr="00145134" w:rsidRDefault="000E4A1D">
                  <w:pPr>
                    <w:pStyle w:val="BodyText"/>
                    <w:spacing w:before="1"/>
                    <w:ind w:left="0"/>
                    <w:rPr>
                      <w:rFonts w:ascii="Lato" w:hAnsi="Lato"/>
                      <w:b/>
                      <w:sz w:val="21"/>
                    </w:rPr>
                  </w:pPr>
                </w:p>
                <w:p w:rsidR="000E4A1D" w:rsidRPr="00145134" w:rsidRDefault="00C826B3">
                  <w:pPr>
                    <w:tabs>
                      <w:tab w:val="left" w:pos="920"/>
                      <w:tab w:val="left" w:pos="1203"/>
                      <w:tab w:val="left" w:pos="1648"/>
                    </w:tabs>
                    <w:spacing w:before="1"/>
                    <w:ind w:right="468"/>
                    <w:jc w:val="right"/>
                    <w:rPr>
                      <w:rFonts w:ascii="Lato" w:hAnsi="Lato"/>
                      <w:sz w:val="16"/>
                    </w:rPr>
                  </w:pPr>
                  <w:r w:rsidRPr="00145134">
                    <w:rPr>
                      <w:rFonts w:ascii="Lato" w:hAnsi="Lato"/>
                      <w:sz w:val="16"/>
                    </w:rPr>
                    <w:t>Received: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  <w:t>/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  <w:t>/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</w:r>
                </w:p>
                <w:p w:rsidR="000E4A1D" w:rsidRPr="00145134" w:rsidRDefault="000E4A1D">
                  <w:pPr>
                    <w:pStyle w:val="BodyText"/>
                    <w:spacing w:before="0"/>
                    <w:ind w:left="0"/>
                    <w:rPr>
                      <w:rFonts w:ascii="Lato" w:hAnsi="Lato"/>
                      <w:sz w:val="18"/>
                    </w:rPr>
                  </w:pPr>
                </w:p>
                <w:p w:rsidR="000E4A1D" w:rsidRPr="00145134" w:rsidRDefault="00C826B3">
                  <w:pPr>
                    <w:tabs>
                      <w:tab w:val="left" w:pos="942"/>
                      <w:tab w:val="left" w:pos="1306"/>
                      <w:tab w:val="left" w:pos="1672"/>
                    </w:tabs>
                    <w:spacing w:before="161"/>
                    <w:ind w:left="40"/>
                    <w:rPr>
                      <w:rFonts w:ascii="Lato" w:hAnsi="Lato"/>
                      <w:sz w:val="16"/>
                    </w:rPr>
                  </w:pPr>
                  <w:r w:rsidRPr="00145134">
                    <w:rPr>
                      <w:rFonts w:ascii="Lato" w:hAnsi="Lato"/>
                      <w:sz w:val="16"/>
                    </w:rPr>
                    <w:t>Entered: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  <w:t>/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  <w:t>/</w:t>
                  </w:r>
                  <w:r w:rsidRPr="00145134">
                    <w:rPr>
                      <w:rFonts w:ascii="Lato" w:hAnsi="Lato"/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1" type="#_x0000_t202" style="position:absolute;margin-left:30pt;margin-top:381.75pt;width:546pt;height:20.25pt;z-index:-251997184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tabs>
                      <w:tab w:val="left" w:pos="2558"/>
                      <w:tab w:val="left" w:pos="3864"/>
                      <w:tab w:val="left" w:pos="5153"/>
                      <w:tab w:val="left" w:pos="6999"/>
                      <w:tab w:val="left" w:pos="8694"/>
                    </w:tabs>
                    <w:spacing w:before="65"/>
                    <w:ind w:left="232"/>
                    <w:rPr>
                      <w:rFonts w:ascii="Lato" w:hAnsi="Lato"/>
                      <w:sz w:val="20"/>
                    </w:rPr>
                  </w:pPr>
                  <w:r w:rsidRPr="00770190">
                    <w:rPr>
                      <w:rFonts w:ascii="Lato" w:hAnsi="Lato"/>
                      <w:b/>
                      <w:position w:val="6"/>
                      <w:sz w:val="20"/>
                    </w:rPr>
                    <w:t>Check ONLY</w:t>
                  </w:r>
                  <w:r w:rsidRPr="00770190">
                    <w:rPr>
                      <w:rFonts w:ascii="Lato" w:hAnsi="Lato"/>
                      <w:b/>
                      <w:spacing w:val="-6"/>
                      <w:position w:val="6"/>
                      <w:sz w:val="20"/>
                    </w:rPr>
                    <w:t xml:space="preserve"> </w:t>
                  </w:r>
                  <w:r w:rsidRPr="00770190">
                    <w:rPr>
                      <w:rFonts w:ascii="Lato" w:hAnsi="Lato"/>
                      <w:b/>
                      <w:position w:val="6"/>
                      <w:sz w:val="20"/>
                    </w:rPr>
                    <w:t>ONE</w:t>
                  </w:r>
                  <w:r w:rsidRPr="00770190">
                    <w:rPr>
                      <w:rFonts w:ascii="Lato" w:hAnsi="Lato"/>
                      <w:b/>
                      <w:spacing w:val="-2"/>
                      <w:position w:val="6"/>
                      <w:sz w:val="20"/>
                    </w:rPr>
                    <w:t xml:space="preserve"> </w:t>
                  </w:r>
                  <w:r w:rsidRPr="00770190">
                    <w:rPr>
                      <w:rFonts w:ascii="Lato" w:hAnsi="Lato"/>
                      <w:b/>
                      <w:position w:val="6"/>
                      <w:sz w:val="20"/>
                    </w:rPr>
                    <w:t>box:</w:t>
                  </w:r>
                  <w:r w:rsidRPr="00770190">
                    <w:rPr>
                      <w:rFonts w:ascii="Lato" w:hAnsi="Lato"/>
                      <w:b/>
                      <w:position w:val="6"/>
                      <w:sz w:val="20"/>
                    </w:rPr>
                    <w:tab/>
                  </w:r>
                  <w:r w:rsidRPr="00770190">
                    <w:rPr>
                      <w:rFonts w:ascii="Lato" w:hAnsi="Lato"/>
                      <w:spacing w:val="2"/>
                      <w:sz w:val="28"/>
                    </w:rPr>
                    <w:t></w:t>
                  </w:r>
                  <w:r w:rsidRPr="00770190">
                    <w:rPr>
                      <w:rFonts w:ascii="Lato" w:hAnsi="Lato"/>
                      <w:spacing w:val="2"/>
                      <w:sz w:val="20"/>
                    </w:rPr>
                    <w:t>Employee</w:t>
                  </w:r>
                  <w:r w:rsidRPr="00770190">
                    <w:rPr>
                      <w:rFonts w:ascii="Lato" w:hAnsi="Lato"/>
                      <w:spacing w:val="2"/>
                      <w:sz w:val="20"/>
                    </w:rPr>
                    <w:tab/>
                  </w:r>
                  <w:r w:rsidRPr="00770190">
                    <w:rPr>
                      <w:rFonts w:ascii="Lato" w:hAnsi="Lato"/>
                      <w:sz w:val="28"/>
                    </w:rPr>
                    <w:t></w:t>
                  </w:r>
                  <w:r w:rsidRPr="00770190">
                    <w:rPr>
                      <w:rFonts w:ascii="Lato" w:hAnsi="Lato"/>
                      <w:sz w:val="20"/>
                    </w:rPr>
                    <w:t>Volunteer</w:t>
                  </w:r>
                  <w:r w:rsidRPr="00770190">
                    <w:rPr>
                      <w:rFonts w:ascii="Lato" w:hAnsi="Lato"/>
                      <w:sz w:val="20"/>
                    </w:rPr>
                    <w:tab/>
                  </w:r>
                  <w:r w:rsidRPr="00770190">
                    <w:rPr>
                      <w:rFonts w:ascii="Lato" w:hAnsi="Lato"/>
                      <w:sz w:val="28"/>
                    </w:rPr>
                    <w:t></w:t>
                  </w:r>
                  <w:r w:rsidRPr="00770190">
                    <w:rPr>
                      <w:rFonts w:ascii="Lato" w:hAnsi="Lato"/>
                      <w:sz w:val="20"/>
                    </w:rPr>
                    <w:t>Clergy-Diocesan</w:t>
                  </w:r>
                  <w:r w:rsidRPr="00770190">
                    <w:rPr>
                      <w:rFonts w:ascii="Lato" w:hAnsi="Lato"/>
                      <w:sz w:val="20"/>
                    </w:rPr>
                    <w:tab/>
                  </w:r>
                  <w:r w:rsidRPr="00770190">
                    <w:rPr>
                      <w:rFonts w:ascii="Lato" w:hAnsi="Lato"/>
                      <w:sz w:val="28"/>
                    </w:rPr>
                    <w:t></w:t>
                  </w:r>
                  <w:r w:rsidRPr="00770190">
                    <w:rPr>
                      <w:rFonts w:ascii="Lato" w:hAnsi="Lato"/>
                      <w:sz w:val="20"/>
                    </w:rPr>
                    <w:t>Clergy-Extern</w:t>
                  </w:r>
                  <w:r w:rsidRPr="00770190">
                    <w:rPr>
                      <w:rFonts w:ascii="Lato" w:hAnsi="Lato"/>
                      <w:sz w:val="20"/>
                    </w:rPr>
                    <w:tab/>
                  </w:r>
                  <w:r w:rsidRPr="00770190">
                    <w:rPr>
                      <w:rFonts w:ascii="Lato" w:hAnsi="Lato"/>
                      <w:sz w:val="28"/>
                    </w:rPr>
                    <w:t></w:t>
                  </w:r>
                  <w:r w:rsidRPr="00770190">
                    <w:rPr>
                      <w:rFonts w:ascii="Lato" w:hAnsi="Lato"/>
                      <w:sz w:val="20"/>
                    </w:rPr>
                    <w:t>Clergy-</w:t>
                  </w:r>
                  <w:proofErr w:type="spellStart"/>
                  <w:r w:rsidRPr="00770190">
                    <w:rPr>
                      <w:rFonts w:ascii="Lato" w:hAnsi="Lato"/>
                      <w:sz w:val="20"/>
                    </w:rPr>
                    <w:t>Relig</w:t>
                  </w:r>
                  <w:proofErr w:type="spellEnd"/>
                  <w:r w:rsidRPr="00770190">
                    <w:rPr>
                      <w:rFonts w:ascii="Lato" w:hAnsi="Lato"/>
                      <w:spacing w:val="1"/>
                      <w:sz w:val="20"/>
                    </w:rPr>
                    <w:t xml:space="preserve"> </w:t>
                  </w:r>
                  <w:r w:rsidRPr="00770190">
                    <w:rPr>
                      <w:rFonts w:ascii="Lato" w:hAnsi="Lato"/>
                      <w:sz w:val="20"/>
                    </w:rPr>
                    <w:t>Order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60" type="#_x0000_t202" style="position:absolute;margin-left:63pt;margin-top:36pt;width:495pt;height:27pt;z-index:-251996160;mso-position-horizontal-relative:page;mso-position-vertical-relative:page" filled="f" stroked="f">
            <v:textbox inset="0,0,0,0">
              <w:txbxContent>
                <w:p w:rsidR="000E4A1D" w:rsidRPr="00770190" w:rsidRDefault="00C826B3">
                  <w:pPr>
                    <w:spacing w:before="78"/>
                    <w:ind w:left="1445" w:right="1446"/>
                    <w:jc w:val="center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770190">
                    <w:rPr>
                      <w:rFonts w:ascii="Lato" w:hAnsi="Lato"/>
                      <w:b/>
                      <w:i/>
                      <w:sz w:val="24"/>
                    </w:rPr>
                    <w:t>AUTHORIZATION &amp; DISCLOSURE FOR BACKGROUND CHECK</w:t>
                  </w: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9" type="#_x0000_t202" style="position:absolute;margin-left:36pt;margin-top:234.65pt;width:468.1pt;height:12pt;z-index:-25199513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8" type="#_x0000_t202" style="position:absolute;margin-left:514.05pt;margin-top:234.65pt;width:62.05pt;height:12pt;z-index:-25199411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7" type="#_x0000_t202" style="position:absolute;margin-left:36pt;margin-top:351.1pt;width:540.1pt;height:12pt;z-index:-25199308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6" type="#_x0000_t202" style="position:absolute;margin-left:62.65pt;margin-top:418.75pt;width:515.7pt;height:12pt;z-index:-25199206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5" type="#_x0000_t202" style="position:absolute;margin-left:36pt;margin-top:465.15pt;width:540.1pt;height:12pt;z-index:-25199104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4" type="#_x0000_t202" style="position:absolute;margin-left:36pt;margin-top:499.3pt;width:453.9pt;height:12pt;z-index:-25199001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3" type="#_x0000_t202" style="position:absolute;margin-left:493.9pt;margin-top:499.3pt;width:84.45pt;height:12pt;z-index:-25198899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2" type="#_x0000_t202" style="position:absolute;margin-left:36pt;margin-top:533.85pt;width:453.9pt;height:12pt;z-index:-25198796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1" type="#_x0000_t202" style="position:absolute;margin-left:493.9pt;margin-top:533.85pt;width:84.45pt;height:12pt;z-index:-25198694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50" type="#_x0000_t202" style="position:absolute;margin-left:146.05pt;margin-top:572.65pt;width:22.4pt;height:12pt;z-index:-25198592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9" type="#_x0000_t202" style="position:absolute;margin-left:172.95pt;margin-top:572.65pt;width:22.4pt;height:12pt;z-index:-25198489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8" type="#_x0000_t202" style="position:absolute;margin-left:220.6pt;margin-top:572.65pt;width:22.4pt;height:12pt;z-index:-25198387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7" type="#_x0000_t202" style="position:absolute;margin-left:247.5pt;margin-top:572.65pt;width:22.4pt;height:12pt;z-index:-25198284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6" type="#_x0000_t202" style="position:absolute;margin-left:292.6pt;margin-top:572.65pt;width:22.4pt;height:12pt;z-index:-25198182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5" type="#_x0000_t202" style="position:absolute;margin-left:319.5pt;margin-top:572.65pt;width:22.4pt;height:12pt;z-index:-25198080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4" type="#_x0000_t202" style="position:absolute;margin-left:346.4pt;margin-top:572.65pt;width:22.4pt;height:12pt;z-index:-25197977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3" type="#_x0000_t202" style="position:absolute;margin-left:373.4pt;margin-top:572.65pt;width:22.4pt;height:12pt;z-index:-25197875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2" type="#_x0000_t202" style="position:absolute;margin-left:233.35pt;margin-top:616.35pt;width:22.4pt;height:12pt;z-index:-25197772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1" type="#_x0000_t202" style="position:absolute;margin-left:260.2pt;margin-top:616.35pt;width:22.4pt;height:12pt;z-index:-25197670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40" type="#_x0000_t202" style="position:absolute;margin-left:287.1pt;margin-top:616.35pt;width:22.4pt;height:12pt;z-index:-25197568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9" type="#_x0000_t202" style="position:absolute;margin-left:319.85pt;margin-top:616.35pt;width:22.4pt;height:12pt;z-index:-25197465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8" type="#_x0000_t202" style="position:absolute;margin-left:346.75pt;margin-top:616.35pt;width:22.4pt;height:12pt;z-index:-25197363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7" type="#_x0000_t202" style="position:absolute;margin-left:379.5pt;margin-top:616.35pt;width:22.4pt;height:12pt;z-index:-25197260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6" type="#_x0000_t202" style="position:absolute;margin-left:406.4pt;margin-top:616.35pt;width:22.4pt;height:12pt;z-index:-25197158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5" type="#_x0000_t202" style="position:absolute;margin-left:433.25pt;margin-top:616.35pt;width:22.4pt;height:12pt;z-index:-25197056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4" type="#_x0000_t202" style="position:absolute;margin-left:460.15pt;margin-top:616.35pt;width:22.4pt;height:12pt;z-index:-25196953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3" type="#_x0000_t202" style="position:absolute;margin-left:159pt;margin-top:660.4pt;width:42.25pt;height:12pt;z-index:-25196851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2" type="#_x0000_t202" style="position:absolute;margin-left:210.75pt;margin-top:660.4pt;width:107.05pt;height:12pt;z-index:-25196748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1" type="#_x0000_t202" style="position:absolute;margin-left:535pt;margin-top:671.8pt;width:5.55pt;height:12pt;z-index:-25196646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30" type="#_x0000_t202" style="position:absolute;margin-left:77.2pt;margin-top:683.3pt;width:285.15pt;height:12pt;z-index:-251965440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29" type="#_x0000_t202" style="position:absolute;margin-left:386.7pt;margin-top:683.3pt;width:67.3pt;height:12pt;z-index:-251964416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28" type="#_x0000_t202" style="position:absolute;margin-left:503.95pt;margin-top:693.15pt;width:13.9pt;height:12pt;z-index:-251963392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27" type="#_x0000_t202" style="position:absolute;margin-left:164.55pt;margin-top:706.35pt;width:269.8pt;height:12pt;z-index:-251962368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0E4A1D" w:rsidRPr="000E4A1D">
        <w:pict>
          <v:shape id="_x0000_s1026" type="#_x0000_t202" style="position:absolute;margin-left:499.15pt;margin-top:720.75pt;width:17.75pt;height:12pt;z-index:-251961344;mso-position-horizontal-relative:page;mso-position-vertical-relative:page" filled="f" stroked="f">
            <v:textbox inset="0,0,0,0">
              <w:txbxContent>
                <w:p w:rsidR="000E4A1D" w:rsidRDefault="000E4A1D">
                  <w:pPr>
                    <w:pStyle w:val="BodyText"/>
                    <w:ind w:left="40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0E4A1D" w:rsidSect="000E4A1D">
      <w:type w:val="continuous"/>
      <w:pgSz w:w="12240" w:h="15840"/>
      <w:pgMar w:top="720" w:right="520" w:bottom="280" w:left="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TI2NjIyMDUwMzc3tjRX0lEKTi0uzszPAykwrAUAYcbIgCwAAAA="/>
  </w:docVars>
  <w:rsids>
    <w:rsidRoot w:val="000E4A1D"/>
    <w:rsid w:val="000E4A1D"/>
    <w:rsid w:val="00145134"/>
    <w:rsid w:val="00770190"/>
    <w:rsid w:val="00C826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E4A1D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E4A1D"/>
    <w:pPr>
      <w:spacing w:before="4"/>
      <w:ind w:left="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0E4A1D"/>
  </w:style>
  <w:style w:type="paragraph" w:customStyle="1" w:styleId="TableParagraph">
    <w:name w:val="Table Paragraph"/>
    <w:basedOn w:val="Normal"/>
    <w:uiPriority w:val="1"/>
    <w:qFormat/>
    <w:rsid w:val="000E4A1D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</Words>
  <Characters>78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&amp; DISCLOSURE FOR BACKGROUND CHECK</dc:title>
  <dc:creator>cburke</dc:creator>
  <cp:lastModifiedBy>Moorche 30 DVDs</cp:lastModifiedBy>
  <cp:revision>3</cp:revision>
  <dcterms:created xsi:type="dcterms:W3CDTF">2020-02-16T14:48:00Z</dcterms:created>
  <dcterms:modified xsi:type="dcterms:W3CDTF">2020-12-13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16T00:00:00Z</vt:filetime>
  </property>
</Properties>
</file>